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4576E" w14:textId="6D908E8D" w:rsidR="00D75687" w:rsidRDefault="00D75687" w:rsidP="00D75687">
      <w:r>
        <w:t>Microneedling near me.article.</w:t>
      </w:r>
      <w:r>
        <w:t>trilogy</w:t>
      </w:r>
      <w:r>
        <w:t>.mz</w:t>
      </w:r>
    </w:p>
    <w:p w14:paraId="471AF4B2" w14:textId="77777777" w:rsidR="00D75687" w:rsidRDefault="00D75687" w:rsidP="00D75687">
      <w:r>
        <w:t>Kw: Microneedling near me</w:t>
      </w:r>
    </w:p>
    <w:p w14:paraId="702A336B" w14:textId="77777777" w:rsidR="00D75687" w:rsidRDefault="00D75687" w:rsidP="00D75687">
      <w:r>
        <w:t>/</w:t>
      </w:r>
      <w:r w:rsidRPr="002D37D4">
        <w:t xml:space="preserve"> </w:t>
      </w:r>
      <w:r>
        <w:t>Microneedling near me</w:t>
      </w:r>
    </w:p>
    <w:p w14:paraId="1E037926" w14:textId="77777777" w:rsidR="00D75687" w:rsidRDefault="00D75687" w:rsidP="00D75687">
      <w:r>
        <w:t>META: When searching online for Microneedling near me, follow these insider tips to find a provider that can ensure your safety and guarantee your satisfaction.</w:t>
      </w:r>
    </w:p>
    <w:p w14:paraId="064B623A" w14:textId="77777777" w:rsidR="00D75687" w:rsidRDefault="00D75687" w:rsidP="00D75687">
      <w:r>
        <w:t>Finding the Best Microneedling Near Me | [LOCATION]</w:t>
      </w:r>
    </w:p>
    <w:p w14:paraId="1504001F" w14:textId="77777777" w:rsidR="00D75687" w:rsidRDefault="00D75687" w:rsidP="00D75687">
      <w:r>
        <w:t xml:space="preserve">When searching for ‘Microneedling near me,’ it is essential to do some research before deciding on a provider. Like many cosmetic therapies, Microneedling is a technique sensitive procedure. This means that the skill and expertise of the person performing your treatment dramatically influence your safety. Furthermore, the skill of the provider significantly affects your overall results. </w:t>
      </w:r>
    </w:p>
    <w:p w14:paraId="55856FD0" w14:textId="77777777" w:rsidR="00D75687" w:rsidRDefault="00D75687" w:rsidP="00D75687">
      <w:r>
        <w:t xml:space="preserve">Also, not all Microneedling devices are created equal. For the most optimal outcome, ensure your provider utilizes the latest technology and techniques for this treatment. </w:t>
      </w:r>
    </w:p>
    <w:p w14:paraId="7B1F747F" w14:textId="77777777" w:rsidR="00D75687" w:rsidRDefault="00D75687" w:rsidP="00D75687">
      <w:r>
        <w:t xml:space="preserve">Read on to learn more insider tips to find the best Microneedling near me successfully. </w:t>
      </w:r>
    </w:p>
    <w:p w14:paraId="00C52899" w14:textId="77777777" w:rsidR="00D75687" w:rsidRDefault="00D75687" w:rsidP="00D75687">
      <w:r>
        <w:t>MICRONEEDLING 101</w:t>
      </w:r>
    </w:p>
    <w:p w14:paraId="26B31DD2" w14:textId="77777777" w:rsidR="00D75687" w:rsidRDefault="00D75687" w:rsidP="00D75687">
      <w:r>
        <w:t xml:space="preserve">When searching for Microneedling near me, it is helpful to have a general understanding of the procedure. </w:t>
      </w:r>
    </w:p>
    <w:p w14:paraId="408BC985" w14:textId="77777777" w:rsidR="00D75687" w:rsidRDefault="00D75687" w:rsidP="00D75687">
      <w:r>
        <w:t xml:space="preserve">Microneedling is a non-surgical skin rejuvenation treatment. It restores the skin to its naturally radiant, younger-looking state by tapping into the body’s own healing properties. During a treatment, a device equipped with microscopic needles passes over the skin. These needles create minute tears in the skin, without damaging the surface of the dermis. </w:t>
      </w:r>
    </w:p>
    <w:p w14:paraId="4DBEDC8D" w14:textId="77777777" w:rsidR="00D75687" w:rsidRDefault="00D75687" w:rsidP="00D75687">
      <w:r>
        <w:t xml:space="preserve">Though superficial, these micro-wounds trigger the body’s healing mechanisms. This process is known as controlled wound healing. To restore the tissue, the body creates more collagen and fortifies existing tissue fibers. Collagen makes up the connective tissue that supports the skin. When we are young, collagen is abundant. When we grow older, the body makes less collagen, leading to the telltale signs of aging. </w:t>
      </w:r>
    </w:p>
    <w:p w14:paraId="2E1FFEAA" w14:textId="77777777" w:rsidR="00D75687" w:rsidRPr="006B1B98" w:rsidRDefault="00D75687" w:rsidP="00D75687">
      <w:pPr>
        <w:jc w:val="right"/>
        <w:rPr>
          <w:u w:val="single"/>
        </w:rPr>
      </w:pPr>
      <w:r w:rsidRPr="006B1B98">
        <w:rPr>
          <w:u w:val="single"/>
        </w:rPr>
        <w:t>Learn more about Microneedling &gt;&gt;</w:t>
      </w:r>
    </w:p>
    <w:p w14:paraId="1C7999C0" w14:textId="77777777" w:rsidR="00D75687" w:rsidRDefault="00D75687" w:rsidP="00D75687">
      <w:r>
        <w:t>BENEFITS OF MICRONEEDLING</w:t>
      </w:r>
    </w:p>
    <w:p w14:paraId="000C1400" w14:textId="77777777" w:rsidR="00D75687" w:rsidRDefault="00D75687" w:rsidP="00D75687">
      <w:r>
        <w:t>By restoring the skin’s collagen production, Microneedling provides a wide range of aesthetic benefits. These include:</w:t>
      </w:r>
    </w:p>
    <w:p w14:paraId="6A67EEC8" w14:textId="77777777" w:rsidR="00D75687" w:rsidRDefault="00D75687" w:rsidP="00D75687">
      <w:r>
        <w:t>Improvement to skin tone and texture</w:t>
      </w:r>
    </w:p>
    <w:p w14:paraId="304063FF" w14:textId="77777777" w:rsidR="00D75687" w:rsidRDefault="00D75687" w:rsidP="00D75687">
      <w:r>
        <w:t>A more radiant complexion</w:t>
      </w:r>
    </w:p>
    <w:p w14:paraId="3148FFFC" w14:textId="77777777" w:rsidR="00D75687" w:rsidRDefault="00D75687" w:rsidP="00D75687">
      <w:r>
        <w:t>Diminished acne scars</w:t>
      </w:r>
    </w:p>
    <w:p w14:paraId="589131EC" w14:textId="77777777" w:rsidR="00D75687" w:rsidRDefault="00D75687" w:rsidP="00D75687">
      <w:r>
        <w:t>Improved stretch marks</w:t>
      </w:r>
    </w:p>
    <w:p w14:paraId="55352098" w14:textId="77777777" w:rsidR="00D75687" w:rsidRDefault="00D75687" w:rsidP="00D75687">
      <w:r>
        <w:t>Repaired sun damage</w:t>
      </w:r>
    </w:p>
    <w:p w14:paraId="72305CB4" w14:textId="77777777" w:rsidR="00D75687" w:rsidRDefault="00D75687" w:rsidP="00D75687">
      <w:r>
        <w:lastRenderedPageBreak/>
        <w:t>Diminished fine lines and wrinkles</w:t>
      </w:r>
    </w:p>
    <w:p w14:paraId="44615E66" w14:textId="77777777" w:rsidR="00D75687" w:rsidRDefault="00D75687" w:rsidP="00D75687">
      <w:r>
        <w:t>Reduction in the appearance of large pores</w:t>
      </w:r>
    </w:p>
    <w:p w14:paraId="666F5661" w14:textId="77777777" w:rsidR="00D75687" w:rsidRDefault="00D75687" w:rsidP="00D75687">
      <w:r>
        <w:t>Tightened skin</w:t>
      </w:r>
    </w:p>
    <w:p w14:paraId="5851B395" w14:textId="77777777" w:rsidR="00D75687" w:rsidRDefault="00D75687" w:rsidP="00D75687">
      <w:r>
        <w:t>Improvement in pigmentation irregularities</w:t>
      </w:r>
    </w:p>
    <w:p w14:paraId="51634DFE" w14:textId="77777777" w:rsidR="00D75687" w:rsidRPr="006B1B98" w:rsidRDefault="00D75687" w:rsidP="00D75687">
      <w:pPr>
        <w:jc w:val="right"/>
        <w:rPr>
          <w:u w:val="single"/>
        </w:rPr>
      </w:pPr>
      <w:r w:rsidRPr="006B1B98">
        <w:rPr>
          <w:u w:val="single"/>
        </w:rPr>
        <w:t>See real patient results &gt;&gt;</w:t>
      </w:r>
    </w:p>
    <w:p w14:paraId="69B3F492" w14:textId="77777777" w:rsidR="00D75687" w:rsidRDefault="00D75687" w:rsidP="00D75687">
      <w:r>
        <w:t>QUALITIES of a GOOD MICRONEEDLING PROVIDER</w:t>
      </w:r>
    </w:p>
    <w:p w14:paraId="37BA6313" w14:textId="77777777" w:rsidR="00D75687" w:rsidRDefault="00D75687" w:rsidP="00D75687">
      <w:r>
        <w:t xml:space="preserve">There are several qualities of an excellent Microneedling provider. First and foremost is experience. This technique sensitive procedure requires expertise and an artistic eye. Allowing an inexperienced provider to perform the therapy could jeopardize your safety and harm your skin. </w:t>
      </w:r>
    </w:p>
    <w:p w14:paraId="0477A82C" w14:textId="77777777" w:rsidR="00D75687" w:rsidRDefault="00D75687" w:rsidP="00D75687">
      <w:r>
        <w:t>Look for a reputable medical spa and inquire about their experience with performing the Microneedling treatment.</w:t>
      </w:r>
    </w:p>
    <w:p w14:paraId="7D7B5268" w14:textId="77777777" w:rsidR="00D75687" w:rsidRDefault="00D75687" w:rsidP="00D75687">
      <w:r>
        <w:t>Secondly, technology matters. Advanced Microneedling devices allow the technician to customize the treatment to your specific skin and aesthetic goals. Newer technology also decreases pain and shortens the duration of the treatment. Inquire about the type of device a spa uses when searching for ‘Microneedling near me.”</w:t>
      </w:r>
    </w:p>
    <w:p w14:paraId="7F156959" w14:textId="77777777" w:rsidR="00D75687" w:rsidRDefault="00D75687" w:rsidP="00D75687">
      <w:r>
        <w:t>MICRONEEDLING NEAR ME</w:t>
      </w:r>
    </w:p>
    <w:p w14:paraId="7377680D" w14:textId="56826E02" w:rsidR="00D75687" w:rsidRDefault="00D75687" w:rsidP="00D75687">
      <w:r>
        <w:t xml:space="preserve">Discerning patients living in </w:t>
      </w:r>
      <w:r>
        <w:t>Midvale</w:t>
      </w:r>
      <w:r>
        <w:t xml:space="preserve"> choose</w:t>
      </w:r>
      <w:r w:rsidRPr="00D75687">
        <w:t xml:space="preserve"> </w:t>
      </w:r>
      <w:r w:rsidRPr="00D75687">
        <w:t>Trilogy Medical Center</w:t>
      </w:r>
      <w:r>
        <w:t xml:space="preserve"> as their first choice when searching online for the best Microneedling near me. Our state-of-the-art facility offers the latest advancements in skincare. More importantly, our technicians are among the most experienced in </w:t>
      </w:r>
      <w:r>
        <w:t>the Salt Lake area.</w:t>
      </w:r>
      <w:r>
        <w:t xml:space="preserve"> </w:t>
      </w:r>
    </w:p>
    <w:p w14:paraId="46DFAA24" w14:textId="19C9B349" w:rsidR="00D75687" w:rsidRDefault="00D75687" w:rsidP="00D75687">
      <w:r>
        <w:t xml:space="preserve">Find out </w:t>
      </w:r>
      <w:r w:rsidRPr="00D75687">
        <w:t>why Trilogy Medical Center</w:t>
      </w:r>
      <w:r>
        <w:rPr>
          <w:rFonts w:ascii="Arial" w:hAnsi="Arial" w:cs="Arial"/>
          <w:color w:val="660099"/>
        </w:rPr>
        <w:t xml:space="preserve"> </w:t>
      </w:r>
      <w:r>
        <w:t xml:space="preserve">is the preferred Microneedling </w:t>
      </w:r>
      <w:r>
        <w:t>Midvale</w:t>
      </w:r>
      <w:r>
        <w:t xml:space="preserve"> provider by scheduling a free consultation. To schedule, reach out online</w:t>
      </w:r>
      <w:r w:rsidRPr="00D75687">
        <w:t xml:space="preserve"> or call (801) 747-2273</w:t>
      </w:r>
      <w:r w:rsidRPr="00D75687">
        <w:t>.</w:t>
      </w:r>
      <w:r w:rsidRPr="00D75687">
        <w:t xml:space="preserve"> </w:t>
      </w:r>
    </w:p>
    <w:p w14:paraId="0D8F04D1" w14:textId="77777777" w:rsidR="00D75687" w:rsidRDefault="00D75687" w:rsidP="00D75687"/>
    <w:p w14:paraId="42B88251" w14:textId="77777777" w:rsidR="00D75687" w:rsidRDefault="00D75687" w:rsidP="00D75687"/>
    <w:p w14:paraId="3B6C46B3" w14:textId="77777777" w:rsidR="00D75687" w:rsidRDefault="00D75687" w:rsidP="00D75687"/>
    <w:p w14:paraId="0DA6126F" w14:textId="77777777" w:rsidR="00D75687" w:rsidRDefault="00D75687"/>
    <w:sectPr w:rsidR="00D756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NTU3M7IwMbawtDBW0lEKTi0uzszPAykwrAUA7cIxaywAAAA="/>
  </w:docVars>
  <w:rsids>
    <w:rsidRoot w:val="00D75687"/>
    <w:rsid w:val="00D75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26D05"/>
  <w15:chartTrackingRefBased/>
  <w15:docId w15:val="{C9532CE2-8B04-4CF2-97DC-8CF020710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568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25</Words>
  <Characters>3076</Characters>
  <Application>Microsoft Office Word</Application>
  <DocSecurity>0</DocSecurity>
  <Lines>58</Lines>
  <Paragraphs>36</Paragraphs>
  <ScaleCrop>false</ScaleCrop>
  <Company/>
  <LinksUpToDate>false</LinksUpToDate>
  <CharactersWithSpaces>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0-05-15T22:36:00Z</dcterms:created>
  <dcterms:modified xsi:type="dcterms:W3CDTF">2020-05-15T22:38:00Z</dcterms:modified>
</cp:coreProperties>
</file>